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C353A" w14:textId="5A22807C" w:rsidR="007B6571" w:rsidRDefault="00256145" w:rsidP="001B1BF4">
      <w:pPr>
        <w:pStyle w:val="Heading1"/>
        <w:jc w:val="center"/>
      </w:pPr>
      <w:r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Pr="00AC30D4">
        <w:t xml:space="preserve"> – </w:t>
      </w:r>
      <w:r>
        <w:t>Meme Lounge</w:t>
      </w:r>
    </w:p>
    <w:p w14:paraId="42D2A7A5" w14:textId="77777777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r w:rsidRPr="00AC30D4">
        <w:rPr>
          <w:b/>
          <w:bCs/>
        </w:rPr>
        <w:t>package.json</w:t>
      </w:r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r w:rsidRPr="00AC30D4">
        <w:rPr>
          <w:b/>
          <w:bCs/>
        </w:rPr>
        <w:t>devDependencies</w:t>
      </w:r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341C58A3" w14:textId="57C68C7D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DC628E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Pr="00E30537">
        <w:rPr>
          <w:b/>
        </w:rPr>
        <w:t>Home Page,</w:t>
      </w:r>
      <w:r>
        <w:t xml:space="preserve">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the </w:t>
      </w:r>
      <w:r w:rsidRPr="00AC30D4">
        <w:rPr>
          <w:b/>
          <w:bCs/>
        </w:rPr>
        <w:t>Create</w:t>
      </w:r>
      <w:r>
        <w:t xml:space="preserve"> </w:t>
      </w:r>
      <w:r w:rsidRPr="00E30537">
        <w:rPr>
          <w:b/>
        </w:rPr>
        <w:t>Meme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>Welcome, { user’s email address</w:t>
      </w:r>
      <w:r w:rsidR="003B73D6">
        <w:rPr>
          <w:b/>
        </w:rPr>
        <w:t xml:space="preserve"> </w:t>
      </w:r>
      <w:r w:rsidR="003B73D6" w:rsidRPr="003B73D6">
        <w:rPr>
          <w:b/>
        </w:rPr>
        <w:t>}</w:t>
      </w:r>
      <w:r w:rsidR="003B73D6">
        <w:t>,</w:t>
      </w:r>
      <w:r>
        <w:t xml:space="preserve"> </w:t>
      </w:r>
      <w:r w:rsidRPr="00E30537">
        <w:rPr>
          <w:b/>
        </w:rPr>
        <w:t>My Profile</w:t>
      </w:r>
      <w:r>
        <w:t xml:space="preserve"> page</w:t>
      </w:r>
      <w:r w:rsidRPr="00AC30D4">
        <w:t xml:space="preserve"> 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ListParagraph"/>
        <w:spacing w:after="0"/>
        <w:ind w:left="0"/>
        <w:rPr>
          <w:b/>
          <w:bCs/>
        </w:rPr>
      </w:pPr>
      <w:r>
        <w:rPr>
          <w:b/>
          <w:bCs/>
          <w:noProof/>
          <w:lang w:val="bg-BG" w:eastAsia="bg-BG"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ListParagraph"/>
        <w:ind w:left="0"/>
        <w:rPr>
          <w:noProof/>
        </w:rPr>
      </w:pPr>
      <w:r w:rsidRPr="00B82BD1">
        <w:rPr>
          <w:noProof/>
          <w:lang w:val="bg-BG" w:eastAsia="bg-BG"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242994">
      <w:pPr>
        <w:pStyle w:val="Heading3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>
        <w:rPr>
          <w:noProof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AA7E61">
        <w:rPr>
          <w:b/>
          <w:noProof/>
        </w:rPr>
        <w:t>Note</w:t>
      </w:r>
      <w:r>
        <w:rPr>
          <w:noProof/>
        </w:rPr>
        <w:t>: This page should be only visible for guest users.</w:t>
      </w:r>
      <w:r w:rsidR="00242994">
        <w:rPr>
          <w:noProof/>
        </w:rPr>
        <w:t xml:space="preserve"> Logged-in users should be redirected to the </w:t>
      </w:r>
      <w:r w:rsidR="00242994" w:rsidRPr="00242994">
        <w:rPr>
          <w:b/>
          <w:bCs/>
          <w:noProof/>
        </w:rPr>
        <w:t>All Memes</w:t>
      </w:r>
      <w:r w:rsidR="00242994">
        <w:rPr>
          <w:noProof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  <w:lang w:val="bg-BG" w:eastAsia="bg-BG"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77777777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A7E61">
        <w:rPr>
          <w:b/>
        </w:rPr>
        <w:t>All</w:t>
      </w:r>
      <w:r>
        <w:t xml:space="preserve"> </w:t>
      </w:r>
      <w:r>
        <w:rPr>
          <w:b/>
          <w:bCs/>
        </w:rPr>
        <w:t>Memes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  <w:lang w:val="bg-BG" w:eastAsia="bg-BG"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14A83580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  <w:r w:rsidR="002D49BA">
        <w:t xml:space="preserve"> 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Heading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  <w:lang w:val="bg-BG" w:eastAsia="bg-BG"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</w:t>
      </w:r>
      <w:bookmarkStart w:id="2" w:name="_GoBack"/>
      <w:bookmarkEnd w:id="2"/>
      <w:r>
        <w:t xml:space="preserve">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r w:rsidR="00AA7E61" w:rsidRPr="00AC30D4">
        <w:t xml:space="preserve"> page</w:t>
      </w:r>
      <w:r>
        <w:t>.</w:t>
      </w:r>
    </w:p>
    <w:p w14:paraId="327D1628" w14:textId="6D15362F" w:rsidR="002D4880" w:rsidRPr="00AC4476" w:rsidRDefault="008C0D17" w:rsidP="00242994">
      <w:pPr>
        <w:pStyle w:val="Heading3"/>
        <w:rPr>
          <w:noProof/>
        </w:rPr>
      </w:pPr>
      <w:r>
        <w:rPr>
          <w:noProof/>
        </w:rPr>
        <w:t xml:space="preserve">All </w:t>
      </w:r>
      <w:r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ListParagraph"/>
        <w:spacing w:before="120" w:after="120" w:line="240" w:lineRule="auto"/>
        <w:ind w:left="144"/>
        <w:rPr>
          <w:noProof/>
        </w:rPr>
      </w:pPr>
      <w:r w:rsidRPr="00B82BD1">
        <w:rPr>
          <w:noProof/>
          <w:lang w:val="bg-BG" w:eastAsia="bg-BG"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  <w:lang w:val="bg-BG" w:eastAsia="bg-BG"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Heading3"/>
      </w:pPr>
      <w:r w:rsidRPr="00242994">
        <w:t>Meme</w:t>
      </w:r>
      <w:r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  <w:lang w:val="bg-BG" w:eastAsia="bg-BG"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  <w:lang w:val="bg-BG" w:eastAsia="bg-BG"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ED5C19">
        <w:rPr>
          <w:b/>
          <w:bCs/>
        </w:rPr>
        <w:t>All Memes</w:t>
      </w:r>
      <w:r>
        <w:t xml:space="preserve"> page.</w:t>
      </w:r>
    </w:p>
    <w:p w14:paraId="1CFE58F2" w14:textId="4CC3363F" w:rsidR="00201EFC" w:rsidRDefault="00D73F8E" w:rsidP="00DB35A1">
      <w:pPr>
        <w:pStyle w:val="Heading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  <w:lang w:val="bg-BG" w:eastAsia="bg-BG"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  <w:lang w:val="bg-BG" w:eastAsia="bg-BG"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7038D5A" w:rsidR="00E30537" w:rsidRPr="00AC4476" w:rsidRDefault="00E30537" w:rsidP="00DB35A1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5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Heading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0EA0FCC2" w:rsidR="00376E7B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  <w:lang w:val="bg-BG" w:eastAsia="bg-BG"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F2074" w14:textId="77777777" w:rsidR="00A4381B" w:rsidRDefault="00A4381B" w:rsidP="00A4381B">
      <w:pPr>
        <w:pStyle w:val="Heading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A: Using the Local REST Service</w:t>
      </w:r>
    </w:p>
    <w:p w14:paraId="29ECD7B6" w14:textId="77777777" w:rsidR="00A4381B" w:rsidRDefault="00A4381B" w:rsidP="00A4381B">
      <w:pPr>
        <w:pStyle w:val="Heading3"/>
      </w:pPr>
      <w:r>
        <w:t>Starting the Service</w:t>
      </w:r>
    </w:p>
    <w:p w14:paraId="7E1C2539" w14:textId="77777777" w:rsidR="00A4381B" w:rsidRDefault="00A4381B" w:rsidP="00A4381B">
      <w:r>
        <w:t>The REST service will be in a folder named “server” inside the provided resources archive. It has no dependencies and can be started by opening a terminal in its directory and executing:</w:t>
      </w:r>
    </w:p>
    <w:p w14:paraId="18CD002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0B8CC3F3" w14:textId="77777777" w:rsidR="00A4381B" w:rsidRDefault="00A4381B" w:rsidP="00A4381B">
      <w:r>
        <w:t xml:space="preserve">If everything initialized correctly, you should see a message about the </w:t>
      </w:r>
      <w:r>
        <w:rPr>
          <w:b/>
          <w:bCs/>
        </w:rPr>
        <w:t>host address and port</w:t>
      </w:r>
      <w:r>
        <w:t xml:space="preserve"> on which the service will respond to requests.</w:t>
      </w:r>
    </w:p>
    <w:p w14:paraId="3245EF96" w14:textId="77777777" w:rsidR="00A4381B" w:rsidRDefault="00A4381B" w:rsidP="00A4381B">
      <w:pPr>
        <w:pStyle w:val="Heading3"/>
      </w:pPr>
      <w:r>
        <w:t>Sending Requests</w:t>
      </w:r>
    </w:p>
    <w:p w14:paraId="40050AB5" w14:textId="77777777" w:rsidR="00A4381B" w:rsidRDefault="00A4381B" w:rsidP="00A4381B">
      <w:r>
        <w:t xml:space="preserve">To send a request, use the </w:t>
      </w:r>
      <w:r>
        <w:rPr>
          <w:b/>
          <w:bCs/>
        </w:rPr>
        <w:t>hostname</w:t>
      </w:r>
      <w:r>
        <w:t xml:space="preserve"> and </w:t>
      </w:r>
      <w:r>
        <w:rPr>
          <w:b/>
          <w:bCs/>
        </w:rPr>
        <w:t>port</w:t>
      </w:r>
      <w:r>
        <w:t xml:space="preserve">, shown in the initialization log and </w:t>
      </w:r>
      <w:r>
        <w:rPr>
          <w:b/>
          <w:bCs/>
        </w:rPr>
        <w:t>resource address</w:t>
      </w:r>
      <w:r>
        <w:t xml:space="preserve"> and </w:t>
      </w:r>
      <w:r>
        <w:rPr>
          <w:b/>
          <w:bCs/>
        </w:rPr>
        <w:t>method</w:t>
      </w:r>
      <w:r>
        <w:t xml:space="preserve"> as described in the </w:t>
      </w:r>
      <w:r>
        <w:rPr>
          <w:b/>
          <w:bCs/>
        </w:rPr>
        <w:t>application requirements</w:t>
      </w:r>
      <w:r>
        <w:t xml:space="preserve">. If data needs to be included in the request, it must be </w:t>
      </w:r>
      <w:r>
        <w:rPr>
          <w:b/>
          <w:bCs/>
        </w:rPr>
        <w:t>JSON-encoded</w:t>
      </w:r>
      <w:r>
        <w:t xml:space="preserve">, and the appropriate </w:t>
      </w:r>
      <w:r>
        <w:rPr>
          <w:b/>
          <w:bCs/>
        </w:rPr>
        <w:t>Content-Type</w:t>
      </w:r>
      <w:r>
        <w:t xml:space="preserve"> </w:t>
      </w:r>
      <w:r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C78AAF5" w14:textId="77777777" w:rsidR="00A4381B" w:rsidRDefault="00A4381B" w:rsidP="00A4381B">
      <w:r>
        <w:t>Read requests, as well as login and register requests do not require authentication. All other requests must be authenticated.</w:t>
      </w:r>
    </w:p>
    <w:p w14:paraId="5C432D61" w14:textId="77777777" w:rsidR="00A4381B" w:rsidRDefault="00A4381B" w:rsidP="00A4381B">
      <w:pPr>
        <w:pStyle w:val="Heading3"/>
      </w:pPr>
      <w:r>
        <w:t>Required Headers</w:t>
      </w:r>
    </w:p>
    <w:p w14:paraId="1830BACE" w14:textId="77777777" w:rsidR="00A4381B" w:rsidRDefault="00A4381B" w:rsidP="00A4381B">
      <w:r>
        <w:t xml:space="preserve">To send data to the server, include a </w:t>
      </w:r>
      <w:r>
        <w:rPr>
          <w:b/>
          <w:bCs/>
        </w:rPr>
        <w:t>Content-Type</w:t>
      </w:r>
      <w:r>
        <w:t xml:space="preserve"> header and encode the body as a JSON-string:</w:t>
      </w:r>
    </w:p>
    <w:p w14:paraId="207B3F2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lastRenderedPageBreak/>
        <w:t>Content-Type: application/json</w:t>
      </w:r>
    </w:p>
    <w:p w14:paraId="3331F47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rPr>
          <w:b w:val="0"/>
          <w:bCs/>
          <w:i/>
          <w:iCs/>
        </w:rPr>
        <w:t>{JSON-encoded request body as described in the application requirements}</w:t>
      </w:r>
    </w:p>
    <w:p w14:paraId="1E7B348C" w14:textId="77777777" w:rsidR="00A4381B" w:rsidRDefault="00A4381B" w:rsidP="00A4381B">
      <w:r>
        <w:t xml:space="preserve">To perform an authenticated request, include an </w:t>
      </w:r>
      <w:r>
        <w:rPr>
          <w:b/>
          <w:bCs/>
        </w:rPr>
        <w:t>X-Authorization</w:t>
      </w:r>
      <w:r>
        <w:t xml:space="preserve"> header, set to the value of the </w:t>
      </w:r>
      <w:r>
        <w:rPr>
          <w:b/>
          <w:bCs/>
        </w:rPr>
        <w:t>session token</w:t>
      </w:r>
      <w:r>
        <w:t>, returned by an earlier login or register request:</w:t>
      </w:r>
    </w:p>
    <w:p w14:paraId="779B99C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2766521D" w14:textId="77777777" w:rsidR="00A4381B" w:rsidRDefault="00A4381B" w:rsidP="00A4381B">
      <w:pPr>
        <w:pStyle w:val="Heading3"/>
      </w:pPr>
      <w:r>
        <w:t>Server Response</w:t>
      </w:r>
    </w:p>
    <w:p w14:paraId="1B68E3A7" w14:textId="77777777" w:rsidR="00A4381B" w:rsidRDefault="00A4381B" w:rsidP="00A4381B">
      <w:r>
        <w:t>Data response:</w:t>
      </w:r>
    </w:p>
    <w:p w14:paraId="21F22B3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0 OK</w:t>
      </w:r>
    </w:p>
    <w:p w14:paraId="6271145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2725C69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6F3F594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response data}</w:t>
      </w:r>
    </w:p>
    <w:p w14:paraId="6C51DAC0" w14:textId="77777777" w:rsidR="00A4381B" w:rsidRDefault="00A4381B" w:rsidP="00A4381B">
      <w:r>
        <w:t>Empty response:</w:t>
      </w:r>
    </w:p>
    <w:p w14:paraId="1B41FAA7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4 No Content</w:t>
      </w:r>
    </w:p>
    <w:p w14:paraId="4D3998BB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5A52363" w14:textId="77777777" w:rsidR="00A4381B" w:rsidRDefault="00A4381B" w:rsidP="00A4381B">
      <w:r>
        <w:t>Error response:</w:t>
      </w:r>
    </w:p>
    <w:p w14:paraId="1B4B648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400 Request Error</w:t>
      </w:r>
    </w:p>
    <w:p w14:paraId="365D826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C5FF1E6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47CFC78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error message}</w:t>
      </w:r>
    </w:p>
    <w:p w14:paraId="0926E1D0" w14:textId="77777777" w:rsidR="00A4381B" w:rsidRDefault="00A4381B" w:rsidP="00A4381B">
      <w:pPr>
        <w:pStyle w:val="Heading3"/>
      </w:pPr>
      <w:r>
        <w:t>More Information</w:t>
      </w:r>
    </w:p>
    <w:p w14:paraId="33B19286" w14:textId="77777777" w:rsidR="00A4381B" w:rsidRDefault="00A4381B" w:rsidP="00A4381B">
      <w:r>
        <w:t xml:space="preserve">You can find more details on the </w:t>
      </w:r>
      <w:hyperlink r:id="rId26" w:history="1">
        <w:r>
          <w:rPr>
            <w:rStyle w:val="Hyperlink"/>
          </w:rPr>
          <w:t>GitHub repository of the service</w:t>
        </w:r>
      </w:hyperlink>
      <w:r>
        <w:t>.</w:t>
      </w:r>
    </w:p>
    <w:p w14:paraId="3E4EEDBB" w14:textId="77777777" w:rsidR="00A4381B" w:rsidRDefault="00A4381B" w:rsidP="00A4381B">
      <w:pPr>
        <w:pStyle w:val="Heading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B: Running the Test Suite</w:t>
      </w:r>
    </w:p>
    <w:p w14:paraId="7502EA9C" w14:textId="77777777" w:rsidR="00A4381B" w:rsidRDefault="00A4381B" w:rsidP="00A4381B">
      <w:pPr>
        <w:pStyle w:val="Heading3"/>
      </w:pPr>
      <w:r>
        <w:t>Project Setup</w:t>
      </w:r>
    </w:p>
    <w:p w14:paraId="0BEF4E0C" w14:textId="77777777" w:rsidR="00A4381B" w:rsidRDefault="00A4381B" w:rsidP="00A4381B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>
        <w:rPr>
          <w:rStyle w:val="CodeChar"/>
        </w:rPr>
        <w:t>package.json</w:t>
      </w:r>
      <w:r>
        <w:t xml:space="preserve"> and execute the following:</w:t>
      </w:r>
    </w:p>
    <w:p w14:paraId="7691E112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install</w:t>
      </w:r>
    </w:p>
    <w:p w14:paraId="55747104" w14:textId="77777777" w:rsidR="00A4381B" w:rsidRDefault="00A4381B" w:rsidP="00A4381B">
      <w:r>
        <w:t xml:space="preserve">Note that if you changed the section </w:t>
      </w:r>
      <w:r>
        <w:rPr>
          <w:rStyle w:val="CodeChar"/>
        </w:rPr>
        <w:t>devDependencies</w:t>
      </w:r>
      <w:r>
        <w:t xml:space="preserve"> of the project, the tests may not initialize properly.</w:t>
      </w:r>
    </w:p>
    <w:p w14:paraId="6F207B7F" w14:textId="4240B31A" w:rsidR="00A4381B" w:rsidRDefault="00A4381B" w:rsidP="00A4381B">
      <w:r>
        <w:rPr>
          <w:noProof/>
          <w:lang w:val="bg-BG" w:eastAsia="bg-BG"/>
        </w:rPr>
        <w:lastRenderedPageBreak/>
        <w:drawing>
          <wp:inline distT="0" distB="0" distL="0" distR="0" wp14:anchorId="699CA897" wp14:editId="0D77A6A5">
            <wp:extent cx="6626225" cy="2399030"/>
            <wp:effectExtent l="19050" t="19050" r="3175" b="12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9903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C2E9732" w14:textId="77777777" w:rsidR="00A4381B" w:rsidRDefault="00A4381B" w:rsidP="00A4381B">
      <w:pPr>
        <w:pStyle w:val="Heading3"/>
      </w:pPr>
      <w:bookmarkStart w:id="3" w:name="_Hlk76646116"/>
      <w:r>
        <w:t>Executing the Tests</w:t>
      </w:r>
    </w:p>
    <w:p w14:paraId="326B2DE9" w14:textId="77777777" w:rsidR="00A4381B" w:rsidRDefault="00A4381B" w:rsidP="00A4381B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54CD07D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start</w:t>
      </w:r>
    </w:p>
    <w:p w14:paraId="58B23518" w14:textId="77777777" w:rsidR="00A4381B" w:rsidRDefault="00A4381B" w:rsidP="00A4381B">
      <w:r>
        <w:t>This is a one-time operation unless you terminate the server at any point. It can be restarted with the same command as above.</w:t>
      </w:r>
    </w:p>
    <w:p w14:paraId="47ABB4D5" w14:textId="77777777" w:rsidR="00A4381B" w:rsidRDefault="00A4381B" w:rsidP="00A4381B">
      <w:r>
        <w:t xml:space="preserve">To execute the tests, open a new terminal (do not close the terminal, running the web server instance)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2145246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test</w:t>
      </w:r>
    </w:p>
    <w:p w14:paraId="7493234A" w14:textId="688F90DC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9FC9C52" wp14:editId="1940DDF4">
            <wp:extent cx="6626225" cy="156908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5690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BDC8D7" w14:textId="77777777" w:rsidR="00A4381B" w:rsidRDefault="00A4381B" w:rsidP="00A4381B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CEBCCB" w14:textId="77777777" w:rsidR="00A4381B" w:rsidRDefault="00A4381B" w:rsidP="00A4381B">
      <w:pPr>
        <w:pStyle w:val="Heading3"/>
      </w:pPr>
      <w:r>
        <w:t>Debugging Your Solution</w:t>
      </w:r>
    </w:p>
    <w:p w14:paraId="782D85AB" w14:textId="77777777" w:rsidR="00A4381B" w:rsidRDefault="00A4381B" w:rsidP="00A4381B">
      <w:r>
        <w:t xml:space="preserve">If a test fails, you can view detailed information about the requirements that were not met by your application. Open the file </w:t>
      </w:r>
      <w:r>
        <w:rPr>
          <w:rStyle w:val="CodeChar"/>
        </w:rPr>
        <w:t>e2e.test.js</w:t>
      </w:r>
      <w:r>
        <w:t xml:space="preserve"> in the folder </w:t>
      </w:r>
      <w:r>
        <w:rPr>
          <w:rStyle w:val="CodeChar"/>
        </w:rPr>
        <w:t>tests</w:t>
      </w:r>
      <w:r>
        <w:t xml:space="preserve"> and navigate to the desired section as described below.</w:t>
      </w:r>
    </w:p>
    <w:p w14:paraId="056DEDBB" w14:textId="77777777" w:rsidR="00A4381B" w:rsidRDefault="00A4381B" w:rsidP="00A4381B">
      <w:r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6545D51B" w14:textId="0651B105" w:rsidR="00A4381B" w:rsidRDefault="00A4381B" w:rsidP="00A4381B">
      <w:r>
        <w:rPr>
          <w:noProof/>
          <w:lang w:val="bg-BG" w:eastAsia="bg-BG"/>
        </w:rPr>
        <w:lastRenderedPageBreak/>
        <w:drawing>
          <wp:inline distT="0" distB="0" distL="0" distR="0" wp14:anchorId="2B05CC1C" wp14:editId="79352176">
            <wp:extent cx="6621780" cy="800100"/>
            <wp:effectExtent l="19050" t="19050" r="762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0D5329" w14:textId="77777777" w:rsidR="00A4381B" w:rsidRDefault="00A4381B" w:rsidP="00A4381B">
      <w:r>
        <w:t xml:space="preserve">The value for </w:t>
      </w:r>
      <w:r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13C2A60" w14:textId="77777777" w:rsidR="00A4381B" w:rsidRDefault="00A4381B" w:rsidP="00A4381B">
      <w:r>
        <w:t xml:space="preserve">To make just a single test run, instead of the full suite (useful when debugging a single failing test), find the test and append </w:t>
      </w:r>
      <w:r>
        <w:rPr>
          <w:rStyle w:val="CodeChar"/>
        </w:rPr>
        <w:t>.only</w:t>
      </w:r>
      <w:r>
        <w:t xml:space="preserve"> after the </w:t>
      </w:r>
      <w:r>
        <w:rPr>
          <w:rStyle w:val="CodeChar"/>
        </w:rPr>
        <w:t>it</w:t>
      </w:r>
      <w:r>
        <w:t xml:space="preserve"> reference:</w:t>
      </w:r>
    </w:p>
    <w:p w14:paraId="2C32A6F4" w14:textId="44037BD1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18740B3E" wp14:editId="6AF13ECF">
            <wp:extent cx="6626225" cy="548640"/>
            <wp:effectExtent l="19050" t="19050" r="3175" b="381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548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3B9EB5" w14:textId="77777777" w:rsidR="00A4381B" w:rsidRDefault="00A4381B" w:rsidP="00A4381B">
      <w:r>
        <w:t xml:space="preserve">On slower machines, some of the tests may require more time to complete. You can instruct the tests to run more slowly by slightly increasing the values for </w:t>
      </w:r>
      <w:r>
        <w:rPr>
          <w:rStyle w:val="CodeChar"/>
        </w:rPr>
        <w:t>interval</w:t>
      </w:r>
      <w:r>
        <w:t xml:space="preserve"> and </w:t>
      </w:r>
      <w:r>
        <w:rPr>
          <w:rStyle w:val="CodeChar"/>
        </w:rPr>
        <w:t>timeout</w:t>
      </w:r>
      <w:r>
        <w:t>:</w:t>
      </w:r>
    </w:p>
    <w:p w14:paraId="404444D8" w14:textId="1DCE7C68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6DFFE6C" wp14:editId="6147E2A3">
            <wp:extent cx="6621780" cy="800100"/>
            <wp:effectExtent l="19050" t="19050" r="762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11EA10" w14:textId="77777777" w:rsidR="00A4381B" w:rsidRDefault="00A4381B" w:rsidP="00A4381B">
      <w:r>
        <w:t xml:space="preserve">Note that </w:t>
      </w:r>
      <w:r>
        <w:rPr>
          <w:rStyle w:val="CodeChar"/>
        </w:rPr>
        <w:t>interval</w:t>
      </w:r>
      <w:r>
        <w:t xml:space="preserve"> values greater than 500 and </w:t>
      </w:r>
      <w:r>
        <w:rPr>
          <w:rStyle w:val="CodeChar"/>
        </w:rPr>
        <w:t>timeout</w:t>
      </w:r>
      <w:r>
        <w:t xml:space="preserve"> values greater than 10000 are not recommended.</w:t>
      </w:r>
    </w:p>
    <w:p w14:paraId="484D2840" w14:textId="77777777" w:rsidR="00A4381B" w:rsidRDefault="00A4381B" w:rsidP="00A4381B">
      <w:r>
        <w:t xml:space="preserve">If this doesn’t make the test pass, set the value of </w:t>
      </w:r>
      <w:r>
        <w:rPr>
          <w:rStyle w:val="CodeChar"/>
        </w:rPr>
        <w:t>DEBUG</w:t>
      </w:r>
      <w:r>
        <w:t xml:space="preserve"> to </w:t>
      </w:r>
      <w:r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530E012E" w14:textId="4A66B045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4A305837" wp14:editId="7B6E1D4B">
            <wp:extent cx="6621780" cy="762000"/>
            <wp:effectExtent l="19050" t="19050" r="762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762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502B0F" w14:textId="77777777" w:rsidR="00A4381B" w:rsidRDefault="00A4381B" w:rsidP="00A4381B">
      <w:r>
        <w:t xml:space="preserve">If the actions are happening too fast, you can increase the value of </w:t>
      </w:r>
      <w:r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>
        <w:rPr>
          <w:rStyle w:val="CodeChar"/>
        </w:rPr>
        <w:t>[Ctrl+C]</w:t>
      </w:r>
      <w:r>
        <w:t xml:space="preserve"> followed by the letter "y" and </w:t>
      </w:r>
      <w:r>
        <w:rPr>
          <w:rStyle w:val="CodeChar"/>
        </w:rPr>
        <w:t>[Enter]</w:t>
      </w:r>
      <w:r>
        <w:t>.</w:t>
      </w:r>
    </w:p>
    <w:p w14:paraId="2D90C720" w14:textId="77777777" w:rsidR="00A4381B" w:rsidRDefault="00A4381B" w:rsidP="00A4381B">
      <w:r>
        <w:t>The final thing to look for is the exact row where the test fails:</w:t>
      </w:r>
    </w:p>
    <w:p w14:paraId="2633E6F3" w14:textId="3A60B8DE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BB50DCC" wp14:editId="0F93F668">
            <wp:extent cx="6545580" cy="1493520"/>
            <wp:effectExtent l="19050" t="19050" r="762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37651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580" cy="14935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bookmarkEnd w:id="3"/>
    <w:p w14:paraId="302FC754" w14:textId="77777777" w:rsidR="00A4381B" w:rsidRDefault="00A4381B" w:rsidP="00A4381B">
      <w:pPr>
        <w:spacing w:before="120" w:after="120" w:line="240" w:lineRule="auto"/>
        <w:jc w:val="center"/>
        <w:rPr>
          <w:noProof/>
        </w:rPr>
      </w:pPr>
    </w:p>
    <w:p w14:paraId="510D4DE8" w14:textId="77777777" w:rsidR="00A4381B" w:rsidRPr="002B593C" w:rsidRDefault="00A4381B" w:rsidP="002B593C">
      <w:pPr>
        <w:spacing w:before="120" w:after="120" w:line="240" w:lineRule="auto"/>
        <w:rPr>
          <w:b/>
          <w:bCs/>
          <w:noProof/>
        </w:rPr>
      </w:pPr>
    </w:p>
    <w:sectPr w:rsidR="00A4381B" w:rsidRPr="002B593C" w:rsidSect="00806A4A">
      <w:headerReference w:type="default" r:id="rId34"/>
      <w:footerReference w:type="default" r:id="rId3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684C7E" w14:textId="77777777" w:rsidR="0068345E" w:rsidRDefault="0068345E" w:rsidP="008068A2">
      <w:pPr>
        <w:spacing w:after="0" w:line="240" w:lineRule="auto"/>
      </w:pPr>
      <w:r>
        <w:separator/>
      </w:r>
    </w:p>
  </w:endnote>
  <w:endnote w:type="continuationSeparator" w:id="0">
    <w:p w14:paraId="394A49C0" w14:textId="77777777" w:rsidR="0068345E" w:rsidRDefault="006834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77777777" w:rsidR="00360E68" w:rsidRDefault="0068345E" w:rsidP="00360E68">
    <w:pPr>
      <w:pStyle w:val="Footer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205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4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4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205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205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049F08C6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BDB">
                  <w:rPr>
                    <w:noProof/>
                    <w:sz w:val="18"/>
                    <w:szCs w:val="18"/>
                  </w:rPr>
                  <w:t>5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BDB">
                  <w:rPr>
                    <w:noProof/>
                    <w:sz w:val="18"/>
                    <w:szCs w:val="18"/>
                  </w:rPr>
                  <w:t>13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068167" w14:textId="77777777" w:rsidR="0068345E" w:rsidRDefault="0068345E" w:rsidP="008068A2">
      <w:pPr>
        <w:spacing w:after="0" w:line="240" w:lineRule="auto"/>
      </w:pPr>
      <w:r>
        <w:separator/>
      </w:r>
    </w:p>
  </w:footnote>
  <w:footnote w:type="continuationSeparator" w:id="0">
    <w:p w14:paraId="0DBF6CD5" w14:textId="77777777" w:rsidR="0068345E" w:rsidRDefault="006834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0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5"/>
  </w:num>
  <w:num w:numId="21">
    <w:abstractNumId w:val="11"/>
  </w:num>
  <w:num w:numId="22">
    <w:abstractNumId w:val="1"/>
  </w:num>
  <w:num w:numId="23">
    <w:abstractNumId w:val="18"/>
  </w:num>
  <w:num w:numId="24">
    <w:abstractNumId w:val="5"/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wNzQ1NDczMTQxMDVU0lEKTi0uzszPAykwqQUAmBFViS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49C5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49BA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5BDB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8345E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381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github.com/softuni-practice-server/softuni-practice-server/blob/master/README.md" TargetMode="Externa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image" Target="media/image35.png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39C1AD-6B7F-464C-8F4C-90BF2D73B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9</TotalTime>
  <Pages>1</Pages>
  <Words>2290</Words>
  <Characters>13057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Svilen Stoev</cp:lastModifiedBy>
  <cp:revision>224</cp:revision>
  <cp:lastPrinted>2014-02-12T16:33:00Z</cp:lastPrinted>
  <dcterms:created xsi:type="dcterms:W3CDTF">2016-12-09T11:11:00Z</dcterms:created>
  <dcterms:modified xsi:type="dcterms:W3CDTF">2021-12-01T16:05:00Z</dcterms:modified>
  <cp:category>programming, education, software engineering, software development</cp:category>
</cp:coreProperties>
</file>